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28DC83D" w14:textId="4AAD0E29" w:rsidR="00B23817" w:rsidRPr="00D34BDB" w:rsidRDefault="00B23817" w:rsidP="00B23817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D34BDB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CB50B6" w:rsidRPr="00D34BDB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7447AD44" w14:textId="77777777" w:rsidR="00B23817" w:rsidRPr="00741319" w:rsidRDefault="00B23817" w:rsidP="00B2381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CCEF320" w14:textId="2AC8F587" w:rsidR="00B23817" w:rsidRPr="00D34BDB" w:rsidRDefault="00B23817" w:rsidP="00B23817">
      <w:pPr>
        <w:pStyle w:val="Odlomakpopisa"/>
        <w:numPr>
          <w:ilvl w:val="0"/>
          <w:numId w:val="40"/>
        </w:numPr>
        <w:jc w:val="center"/>
        <w:rPr>
          <w:rFonts w:asciiTheme="minorHAnsi" w:hAnsiTheme="minorHAnsi" w:cstheme="minorHAnsi"/>
          <w:b/>
          <w:bCs/>
          <w:color w:val="FF0066"/>
          <w:sz w:val="22"/>
          <w:szCs w:val="22"/>
        </w:rPr>
      </w:pPr>
      <w:r w:rsidRPr="00D34BDB">
        <w:rPr>
          <w:rFonts w:asciiTheme="minorHAnsi" w:hAnsiTheme="minorHAnsi" w:cstheme="minorHAnsi"/>
          <w:b/>
          <w:bCs/>
          <w:color w:val="FF0066"/>
          <w:sz w:val="22"/>
          <w:szCs w:val="22"/>
        </w:rPr>
        <w:t>GRAĐA RAČUNALA, PRIJENOS PODATAKA U RAČUNALU</w:t>
      </w:r>
    </w:p>
    <w:p w14:paraId="2A520258" w14:textId="77777777" w:rsidR="00B23817" w:rsidRPr="00D34BDB" w:rsidRDefault="00B23817" w:rsidP="00B23817">
      <w:pPr>
        <w:jc w:val="center"/>
        <w:rPr>
          <w:rFonts w:asciiTheme="minorHAnsi" w:hAnsiTheme="minorHAnsi" w:cstheme="minorHAnsi"/>
          <w:b/>
          <w:bCs/>
          <w:color w:val="FF0066"/>
          <w:sz w:val="22"/>
          <w:szCs w:val="22"/>
        </w:rPr>
      </w:pPr>
    </w:p>
    <w:p w14:paraId="2730BD37" w14:textId="3469261F" w:rsidR="00B23817" w:rsidRPr="00D34BDB" w:rsidRDefault="00D65F23" w:rsidP="00B23817">
      <w:pPr>
        <w:pStyle w:val="Odlomakpopisa"/>
        <w:numPr>
          <w:ilvl w:val="1"/>
          <w:numId w:val="40"/>
        </w:numPr>
        <w:jc w:val="center"/>
        <w:rPr>
          <w:rFonts w:asciiTheme="minorHAnsi" w:hAnsiTheme="minorHAnsi" w:cstheme="minorHAnsi"/>
          <w:b/>
          <w:bCs/>
          <w:color w:val="FF7C80"/>
          <w:sz w:val="22"/>
          <w:szCs w:val="22"/>
        </w:rPr>
      </w:pPr>
      <w:r w:rsidRPr="00D34BDB">
        <w:rPr>
          <w:rFonts w:asciiTheme="minorHAnsi" w:hAnsiTheme="minorHAnsi" w:cstheme="minorHAnsi"/>
          <w:b/>
          <w:bCs/>
          <w:color w:val="FF7C80"/>
          <w:sz w:val="22"/>
          <w:szCs w:val="22"/>
        </w:rPr>
        <w:t>GRAĐA RAČUNALNIH UREĐAJA I SVOJSTVA RAČUNALA</w:t>
      </w:r>
    </w:p>
    <w:p w14:paraId="13D7B941" w14:textId="77777777" w:rsidR="00B23817" w:rsidRPr="00741319" w:rsidRDefault="00B23817" w:rsidP="00B2381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E820E43" w14:textId="77777777" w:rsidR="00965396" w:rsidRDefault="00965396" w:rsidP="00B23817">
      <w:pPr>
        <w:rPr>
          <w:rFonts w:asciiTheme="minorHAnsi" w:hAnsiTheme="minorHAnsi" w:cstheme="minorHAnsi"/>
          <w:sz w:val="22"/>
          <w:szCs w:val="22"/>
        </w:rPr>
      </w:pPr>
    </w:p>
    <w:p w14:paraId="55EAB706" w14:textId="69ADE048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287C34CD" w14:textId="5CB9A704" w:rsidR="00B23817" w:rsidRDefault="00B23817" w:rsidP="00B2381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59493CC9" w14:textId="77777777" w:rsidR="00965396" w:rsidRPr="00741319" w:rsidRDefault="00965396" w:rsidP="00B23817">
      <w:pPr>
        <w:rPr>
          <w:rFonts w:asciiTheme="minorHAnsi" w:hAnsiTheme="minorHAnsi" w:cstheme="minorHAnsi"/>
          <w:sz w:val="22"/>
          <w:szCs w:val="22"/>
        </w:rPr>
      </w:pPr>
    </w:p>
    <w:p w14:paraId="40026B39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B23817" w:rsidRPr="00D34BDB" w14:paraId="7CF49365" w14:textId="77777777" w:rsidTr="00D34BDB">
        <w:tc>
          <w:tcPr>
            <w:tcW w:w="5516" w:type="dxa"/>
            <w:shd w:val="clear" w:color="auto" w:fill="FFF2CC" w:themeFill="accent4" w:themeFillTint="33"/>
          </w:tcPr>
          <w:p w14:paraId="37D83FE0" w14:textId="2021F05A" w:rsidR="00B23817" w:rsidRPr="00D34BDB" w:rsidRDefault="00B23817" w:rsidP="00DE15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34B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7E1749DD" w14:textId="77777777" w:rsidR="00B23817" w:rsidRPr="00D34BDB" w:rsidRDefault="00B2381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34B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5E79AD27" w14:textId="77777777" w:rsidR="00B23817" w:rsidRPr="00D34BDB" w:rsidRDefault="00B2381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34B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B23817" w:rsidRPr="00741319" w14:paraId="5C12A697" w14:textId="77777777" w:rsidTr="00E66863">
        <w:trPr>
          <w:trHeight w:val="454"/>
        </w:trPr>
        <w:tc>
          <w:tcPr>
            <w:tcW w:w="5516" w:type="dxa"/>
          </w:tcPr>
          <w:p w14:paraId="4DC78EEA" w14:textId="7F274758" w:rsidR="00B23817" w:rsidRPr="00741319" w:rsidRDefault="002F4EA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0A5FE1">
              <w:rPr>
                <w:rFonts w:asciiTheme="minorHAnsi" w:hAnsiTheme="minorHAnsi" w:cstheme="minorHAnsi"/>
                <w:sz w:val="22"/>
                <w:szCs w:val="22"/>
              </w:rPr>
              <w:t>pojam procesor računala.</w:t>
            </w:r>
          </w:p>
        </w:tc>
        <w:tc>
          <w:tcPr>
            <w:tcW w:w="1000" w:type="dxa"/>
          </w:tcPr>
          <w:p w14:paraId="7BC27F58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F9C591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1A2DE94B" w14:textId="77777777" w:rsidTr="00E66863">
        <w:trPr>
          <w:trHeight w:val="454"/>
        </w:trPr>
        <w:tc>
          <w:tcPr>
            <w:tcW w:w="5516" w:type="dxa"/>
          </w:tcPr>
          <w:p w14:paraId="528DC399" w14:textId="71E9D507" w:rsidR="00B23817" w:rsidRPr="00741319" w:rsidRDefault="000A5FE1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koji je jedan od najvažnijih dijelova računala.</w:t>
            </w:r>
          </w:p>
        </w:tc>
        <w:tc>
          <w:tcPr>
            <w:tcW w:w="1000" w:type="dxa"/>
          </w:tcPr>
          <w:p w14:paraId="2395AF22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06C6A1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B5C62FA" w14:textId="77777777" w:rsidTr="00E66863">
        <w:trPr>
          <w:trHeight w:val="454"/>
        </w:trPr>
        <w:tc>
          <w:tcPr>
            <w:tcW w:w="5516" w:type="dxa"/>
          </w:tcPr>
          <w:p w14:paraId="6E5B90ED" w14:textId="5E9ED310" w:rsidR="00B23817" w:rsidRPr="00741319" w:rsidRDefault="000A5FE1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jedinicu kojom se izražava brzina procesora.</w:t>
            </w:r>
          </w:p>
        </w:tc>
        <w:tc>
          <w:tcPr>
            <w:tcW w:w="1000" w:type="dxa"/>
          </w:tcPr>
          <w:p w14:paraId="49D3B428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9B3374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7508D763" w14:textId="77777777" w:rsidTr="00E66863">
        <w:trPr>
          <w:trHeight w:val="454"/>
        </w:trPr>
        <w:tc>
          <w:tcPr>
            <w:tcW w:w="5516" w:type="dxa"/>
          </w:tcPr>
          <w:p w14:paraId="324DF5E6" w14:textId="510E6CC2" w:rsidR="00B23817" w:rsidRPr="00741319" w:rsidRDefault="000A5F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abrajam </w:t>
            </w:r>
            <w:r w:rsidR="00C07229">
              <w:rPr>
                <w:rFonts w:asciiTheme="minorHAnsi" w:hAnsiTheme="minorHAnsi" w:cstheme="minorHAnsi"/>
                <w:sz w:val="22"/>
                <w:szCs w:val="22"/>
              </w:rPr>
              <w:t xml:space="preserve">druge jedinice u odnosu </w:t>
            </w:r>
            <w:r w:rsidR="00DE15E7">
              <w:rPr>
                <w:rFonts w:asciiTheme="minorHAnsi" w:hAnsiTheme="minorHAnsi" w:cstheme="minorHAnsi"/>
                <w:sz w:val="22"/>
                <w:szCs w:val="22"/>
              </w:rPr>
              <w:t>prema</w:t>
            </w:r>
            <w:r w:rsidR="00C072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C07229">
              <w:rPr>
                <w:rFonts w:asciiTheme="minorHAnsi" w:hAnsiTheme="minorHAnsi" w:cstheme="minorHAnsi"/>
                <w:sz w:val="22"/>
                <w:szCs w:val="22"/>
              </w:rPr>
              <w:t>gigaherc</w:t>
            </w:r>
            <w:r w:rsidR="00DE15E7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proofErr w:type="spellEnd"/>
            <w:r w:rsidR="00C0722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73DF53A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9999C2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99E71C1" w14:textId="77777777" w:rsidTr="00E66863">
        <w:trPr>
          <w:trHeight w:val="454"/>
        </w:trPr>
        <w:tc>
          <w:tcPr>
            <w:tcW w:w="5516" w:type="dxa"/>
          </w:tcPr>
          <w:p w14:paraId="6F3BF2E3" w14:textId="531B356A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pojam matične ploče računala.</w:t>
            </w:r>
          </w:p>
        </w:tc>
        <w:tc>
          <w:tcPr>
            <w:tcW w:w="1000" w:type="dxa"/>
          </w:tcPr>
          <w:p w14:paraId="69E1ED77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B5FE9F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6EBF8761" w14:textId="77777777" w:rsidTr="00E66863">
        <w:trPr>
          <w:trHeight w:val="454"/>
        </w:trPr>
        <w:tc>
          <w:tcPr>
            <w:tcW w:w="5516" w:type="dxa"/>
          </w:tcPr>
          <w:p w14:paraId="5E7EE396" w14:textId="3EE58A98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što je RAM memorija.</w:t>
            </w:r>
          </w:p>
        </w:tc>
        <w:tc>
          <w:tcPr>
            <w:tcW w:w="1000" w:type="dxa"/>
          </w:tcPr>
          <w:p w14:paraId="44EDCF9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242262D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57E7C6A5" w14:textId="77777777" w:rsidTr="00E66863">
        <w:trPr>
          <w:trHeight w:val="454"/>
        </w:trPr>
        <w:tc>
          <w:tcPr>
            <w:tcW w:w="5516" w:type="dxa"/>
          </w:tcPr>
          <w:p w14:paraId="44B977F8" w14:textId="12F186D6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jedinicu kojom izražavamo kapacitet radne memorije.</w:t>
            </w:r>
          </w:p>
        </w:tc>
        <w:tc>
          <w:tcPr>
            <w:tcW w:w="1000" w:type="dxa"/>
          </w:tcPr>
          <w:p w14:paraId="1A3C35F2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2EE3805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234B2B00" w14:textId="77777777" w:rsidTr="00E66863">
        <w:trPr>
          <w:trHeight w:val="454"/>
        </w:trPr>
        <w:tc>
          <w:tcPr>
            <w:tcW w:w="5516" w:type="dxa"/>
          </w:tcPr>
          <w:p w14:paraId="71BC95EF" w14:textId="163DF28B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pojam tvrdog diska.</w:t>
            </w:r>
          </w:p>
        </w:tc>
        <w:tc>
          <w:tcPr>
            <w:tcW w:w="1000" w:type="dxa"/>
          </w:tcPr>
          <w:p w14:paraId="6AD0E48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ADC5F9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783FA99A" w14:textId="77777777" w:rsidTr="00E66863">
        <w:trPr>
          <w:trHeight w:val="454"/>
        </w:trPr>
        <w:tc>
          <w:tcPr>
            <w:tcW w:w="5516" w:type="dxa"/>
          </w:tcPr>
          <w:p w14:paraId="15BD5314" w14:textId="2479D249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jedinicu kojom izražavamo kapacitet tvrdog diska.</w:t>
            </w:r>
          </w:p>
        </w:tc>
        <w:tc>
          <w:tcPr>
            <w:tcW w:w="1000" w:type="dxa"/>
          </w:tcPr>
          <w:p w14:paraId="1B28E2F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A97AFCB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1CAF68B1" w14:textId="77777777" w:rsidTr="00E66863">
        <w:trPr>
          <w:trHeight w:val="454"/>
        </w:trPr>
        <w:tc>
          <w:tcPr>
            <w:tcW w:w="5516" w:type="dxa"/>
          </w:tcPr>
          <w:p w14:paraId="3D5A7540" w14:textId="330C2156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oređujem HDD i SDD.</w:t>
            </w:r>
          </w:p>
        </w:tc>
        <w:tc>
          <w:tcPr>
            <w:tcW w:w="1000" w:type="dxa"/>
          </w:tcPr>
          <w:p w14:paraId="5250FF47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85E1745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32A477D4" w14:textId="77777777" w:rsidTr="00E66863">
        <w:trPr>
          <w:trHeight w:val="454"/>
        </w:trPr>
        <w:tc>
          <w:tcPr>
            <w:tcW w:w="5516" w:type="dxa"/>
          </w:tcPr>
          <w:p w14:paraId="105011BD" w14:textId="14E5E1C5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oređujem kapacitete spremnika HDD i SDD diska.</w:t>
            </w:r>
          </w:p>
        </w:tc>
        <w:tc>
          <w:tcPr>
            <w:tcW w:w="1000" w:type="dxa"/>
          </w:tcPr>
          <w:p w14:paraId="6AC5456B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D04F7D5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6FAA" w:rsidRPr="00741319" w14:paraId="02F6D34D" w14:textId="77777777" w:rsidTr="00E66863">
        <w:trPr>
          <w:trHeight w:val="454"/>
        </w:trPr>
        <w:tc>
          <w:tcPr>
            <w:tcW w:w="5516" w:type="dxa"/>
          </w:tcPr>
          <w:p w14:paraId="3C1E1D1E" w14:textId="316F33EE" w:rsidR="00A36FAA" w:rsidRDefault="00A36F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zmeđu HDD i SDD diska izabirem on</w:t>
            </w:r>
            <w:r w:rsidR="007D532C">
              <w:rPr>
                <w:rFonts w:asciiTheme="minorHAnsi" w:hAnsiTheme="minorHAnsi" w:cstheme="minorHAnsi"/>
                <w:sz w:val="22"/>
                <w:szCs w:val="22"/>
              </w:rPr>
              <w:t>aj koji ima veći kapacitet.</w:t>
            </w:r>
          </w:p>
        </w:tc>
        <w:tc>
          <w:tcPr>
            <w:tcW w:w="1000" w:type="dxa"/>
          </w:tcPr>
          <w:p w14:paraId="6A4FD97E" w14:textId="77777777" w:rsidR="00A36FAA" w:rsidRPr="00741319" w:rsidRDefault="00A36FAA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457AF90" w14:textId="77777777" w:rsidR="00A36FAA" w:rsidRPr="00741319" w:rsidRDefault="00A36FAA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4661E" w:rsidRPr="00741319" w14:paraId="3A679973" w14:textId="77777777" w:rsidTr="00E66863">
        <w:trPr>
          <w:trHeight w:val="454"/>
        </w:trPr>
        <w:tc>
          <w:tcPr>
            <w:tcW w:w="5516" w:type="dxa"/>
          </w:tcPr>
          <w:p w14:paraId="23502EDE" w14:textId="0CB86B98" w:rsidR="0054661E" w:rsidRDefault="00101B9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 računalu prikazujem osnovne informacije o računalu (procesor, memorija, opera</w:t>
            </w:r>
            <w:r w:rsidR="002F4EA5">
              <w:rPr>
                <w:rFonts w:asciiTheme="minorHAnsi" w:hAnsiTheme="minorHAnsi" w:cstheme="minorHAnsi"/>
                <w:sz w:val="22"/>
                <w:szCs w:val="22"/>
              </w:rPr>
              <w:t>tivn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ustav).</w:t>
            </w:r>
          </w:p>
        </w:tc>
        <w:tc>
          <w:tcPr>
            <w:tcW w:w="1000" w:type="dxa"/>
          </w:tcPr>
          <w:p w14:paraId="5622C5CD" w14:textId="77777777" w:rsidR="0054661E" w:rsidRPr="00741319" w:rsidRDefault="0054661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F0B2A6F" w14:textId="77777777" w:rsidR="0054661E" w:rsidRPr="00741319" w:rsidRDefault="0054661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24D94B17" w14:textId="77777777" w:rsidTr="00E66863">
        <w:trPr>
          <w:trHeight w:val="454"/>
        </w:trPr>
        <w:tc>
          <w:tcPr>
            <w:tcW w:w="5516" w:type="dxa"/>
          </w:tcPr>
          <w:p w14:paraId="6A95C47F" w14:textId="16CE2683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pojam </w:t>
            </w:r>
            <w:proofErr w:type="spellStart"/>
            <w:r w:rsidRPr="00D34BDB">
              <w:rPr>
                <w:rFonts w:asciiTheme="minorHAnsi" w:hAnsiTheme="minorHAnsi" w:cstheme="minorHAnsi"/>
                <w:i/>
                <w:sz w:val="22"/>
                <w:szCs w:val="22"/>
              </w:rPr>
              <w:t>cooler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0EA03D17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45465FC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6821E49" w14:textId="77777777" w:rsidTr="00E66863">
        <w:trPr>
          <w:trHeight w:val="454"/>
        </w:trPr>
        <w:tc>
          <w:tcPr>
            <w:tcW w:w="5516" w:type="dxa"/>
          </w:tcPr>
          <w:p w14:paraId="3F228354" w14:textId="2CC0A3C4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</w:t>
            </w:r>
            <w:r w:rsidR="00101B90">
              <w:rPr>
                <w:rFonts w:asciiTheme="minorHAnsi" w:hAnsiTheme="minorHAnsi" w:cstheme="minorHAnsi"/>
                <w:sz w:val="22"/>
                <w:szCs w:val="22"/>
              </w:rPr>
              <w:t>javam pojam opera</w:t>
            </w:r>
            <w:r w:rsidR="002F4EA5">
              <w:rPr>
                <w:rFonts w:asciiTheme="minorHAnsi" w:hAnsiTheme="minorHAnsi" w:cstheme="minorHAnsi"/>
                <w:sz w:val="22"/>
                <w:szCs w:val="22"/>
              </w:rPr>
              <w:t xml:space="preserve">tivnog </w:t>
            </w:r>
            <w:r w:rsidR="00101B90">
              <w:rPr>
                <w:rFonts w:asciiTheme="minorHAnsi" w:hAnsiTheme="minorHAnsi" w:cstheme="minorHAnsi"/>
                <w:sz w:val="22"/>
                <w:szCs w:val="22"/>
              </w:rPr>
              <w:t>sustav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2A14FC6B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224529E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0BD1604" w14:textId="77777777" w:rsidTr="00E66863">
        <w:trPr>
          <w:trHeight w:val="454"/>
        </w:trPr>
        <w:tc>
          <w:tcPr>
            <w:tcW w:w="5516" w:type="dxa"/>
          </w:tcPr>
          <w:p w14:paraId="08D0BAC8" w14:textId="3FB1F473" w:rsidR="00B23817" w:rsidRPr="00741319" w:rsidRDefault="007D532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</w:t>
            </w:r>
            <w:r w:rsidR="00D576C5">
              <w:rPr>
                <w:rFonts w:asciiTheme="minorHAnsi" w:hAnsiTheme="minorHAnsi" w:cstheme="minorHAnsi"/>
                <w:sz w:val="22"/>
                <w:szCs w:val="22"/>
              </w:rPr>
              <w:t xml:space="preserve"> različite opera</w:t>
            </w:r>
            <w:r w:rsidR="002F4EA5">
              <w:rPr>
                <w:rFonts w:asciiTheme="minorHAnsi" w:hAnsiTheme="minorHAnsi" w:cstheme="minorHAnsi"/>
                <w:sz w:val="22"/>
                <w:szCs w:val="22"/>
              </w:rPr>
              <w:t>tivne</w:t>
            </w:r>
            <w:r w:rsidR="00D576C5">
              <w:rPr>
                <w:rFonts w:asciiTheme="minorHAnsi" w:hAnsiTheme="minorHAnsi" w:cstheme="minorHAnsi"/>
                <w:sz w:val="22"/>
                <w:szCs w:val="22"/>
              </w:rPr>
              <w:t xml:space="preserve"> sustave.</w:t>
            </w:r>
          </w:p>
        </w:tc>
        <w:tc>
          <w:tcPr>
            <w:tcW w:w="1000" w:type="dxa"/>
          </w:tcPr>
          <w:p w14:paraId="4A9A301F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834E83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3EE05CAF" w14:textId="77777777" w:rsidTr="00E66863">
        <w:trPr>
          <w:trHeight w:val="454"/>
        </w:trPr>
        <w:tc>
          <w:tcPr>
            <w:tcW w:w="5516" w:type="dxa"/>
          </w:tcPr>
          <w:p w14:paraId="31026C59" w14:textId="1535EE74" w:rsidR="00B23817" w:rsidRPr="00741319" w:rsidRDefault="00D576C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oznajem različite inačice opera</w:t>
            </w:r>
            <w:r w:rsidR="002F4EA5">
              <w:rPr>
                <w:rFonts w:asciiTheme="minorHAnsi" w:hAnsiTheme="minorHAnsi" w:cstheme="minorHAnsi"/>
                <w:sz w:val="22"/>
                <w:szCs w:val="22"/>
              </w:rPr>
              <w:t>tivno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ustava Windows.</w:t>
            </w:r>
          </w:p>
        </w:tc>
        <w:tc>
          <w:tcPr>
            <w:tcW w:w="1000" w:type="dxa"/>
          </w:tcPr>
          <w:p w14:paraId="45036474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E3192F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242448D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p w14:paraId="634C97D5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35A19" w14:textId="77777777" w:rsidR="004378AA" w:rsidRDefault="004378AA" w:rsidP="007F288F">
      <w:r>
        <w:separator/>
      </w:r>
    </w:p>
  </w:endnote>
  <w:endnote w:type="continuationSeparator" w:id="0">
    <w:p w14:paraId="05E235CF" w14:textId="77777777" w:rsidR="004378AA" w:rsidRDefault="004378AA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E17B3" w14:textId="77777777" w:rsidR="004378AA" w:rsidRDefault="004378AA" w:rsidP="007F288F">
      <w:r>
        <w:separator/>
      </w:r>
    </w:p>
  </w:footnote>
  <w:footnote w:type="continuationSeparator" w:id="0">
    <w:p w14:paraId="63D4E5E7" w14:textId="77777777" w:rsidR="004378AA" w:rsidRDefault="004378AA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60252309" w:rsidR="001331D0" w:rsidRPr="005E3FCD" w:rsidRDefault="004977A1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64384" behindDoc="0" locked="0" layoutInCell="1" allowOverlap="1" wp14:anchorId="0BBE0B61" wp14:editId="2437A15B">
          <wp:simplePos x="0" y="0"/>
          <wp:positionH relativeFrom="column">
            <wp:posOffset>1285875</wp:posOffset>
          </wp:positionH>
          <wp:positionV relativeFrom="paragraph">
            <wp:posOffset>24130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2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4BDB">
      <w:rPr>
        <w:noProof/>
      </w:rPr>
      <w:drawing>
        <wp:anchor distT="0" distB="0" distL="114300" distR="114300" simplePos="0" relativeHeight="251660800" behindDoc="0" locked="0" layoutInCell="1" allowOverlap="1" wp14:anchorId="2CDD268C" wp14:editId="53D87E08">
          <wp:simplePos x="0" y="0"/>
          <wp:positionH relativeFrom="column">
            <wp:posOffset>5759450</wp:posOffset>
          </wp:positionH>
          <wp:positionV relativeFrom="paragraph">
            <wp:posOffset>-67310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568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8752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7215" behindDoc="0" locked="0" layoutInCell="1" allowOverlap="1" wp14:anchorId="40521EBD" wp14:editId="2E32C943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C5D7A"/>
    <w:multiLevelType w:val="multilevel"/>
    <w:tmpl w:val="80DE5E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4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30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4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7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5"/>
  </w:num>
  <w:num w:numId="3">
    <w:abstractNumId w:val="2"/>
  </w:num>
  <w:num w:numId="4">
    <w:abstractNumId w:val="10"/>
  </w:num>
  <w:num w:numId="5">
    <w:abstractNumId w:val="6"/>
  </w:num>
  <w:num w:numId="6">
    <w:abstractNumId w:val="18"/>
  </w:num>
  <w:num w:numId="7">
    <w:abstractNumId w:val="19"/>
  </w:num>
  <w:num w:numId="8">
    <w:abstractNumId w:val="34"/>
  </w:num>
  <w:num w:numId="9">
    <w:abstractNumId w:val="32"/>
  </w:num>
  <w:num w:numId="10">
    <w:abstractNumId w:val="12"/>
  </w:num>
  <w:num w:numId="11">
    <w:abstractNumId w:val="15"/>
  </w:num>
  <w:num w:numId="12">
    <w:abstractNumId w:val="9"/>
  </w:num>
  <w:num w:numId="13">
    <w:abstractNumId w:val="26"/>
  </w:num>
  <w:num w:numId="14">
    <w:abstractNumId w:val="24"/>
  </w:num>
  <w:num w:numId="15">
    <w:abstractNumId w:val="8"/>
  </w:num>
  <w:num w:numId="16">
    <w:abstractNumId w:val="35"/>
  </w:num>
  <w:num w:numId="17">
    <w:abstractNumId w:val="0"/>
  </w:num>
  <w:num w:numId="18">
    <w:abstractNumId w:val="33"/>
  </w:num>
  <w:num w:numId="19">
    <w:abstractNumId w:val="23"/>
  </w:num>
  <w:num w:numId="20">
    <w:abstractNumId w:val="3"/>
  </w:num>
  <w:num w:numId="21">
    <w:abstractNumId w:val="21"/>
  </w:num>
  <w:num w:numId="22">
    <w:abstractNumId w:val="5"/>
  </w:num>
  <w:num w:numId="23">
    <w:abstractNumId w:val="36"/>
  </w:num>
  <w:num w:numId="24">
    <w:abstractNumId w:val="7"/>
  </w:num>
  <w:num w:numId="25">
    <w:abstractNumId w:val="1"/>
  </w:num>
  <w:num w:numId="26">
    <w:abstractNumId w:val="11"/>
  </w:num>
  <w:num w:numId="27">
    <w:abstractNumId w:val="14"/>
  </w:num>
  <w:num w:numId="2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8"/>
  </w:num>
  <w:num w:numId="30">
    <w:abstractNumId w:val="39"/>
  </w:num>
  <w:num w:numId="31">
    <w:abstractNumId w:val="37"/>
  </w:num>
  <w:num w:numId="32">
    <w:abstractNumId w:val="30"/>
  </w:num>
  <w:num w:numId="33">
    <w:abstractNumId w:val="4"/>
  </w:num>
  <w:num w:numId="34">
    <w:abstractNumId w:val="17"/>
  </w:num>
  <w:num w:numId="35">
    <w:abstractNumId w:val="27"/>
  </w:num>
  <w:num w:numId="36">
    <w:abstractNumId w:val="22"/>
  </w:num>
  <w:num w:numId="37">
    <w:abstractNumId w:val="20"/>
  </w:num>
  <w:num w:numId="38">
    <w:abstractNumId w:val="16"/>
  </w:num>
  <w:num w:numId="39">
    <w:abstractNumId w:val="29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rQUA9GEmqSwAAAA="/>
  </w:docVars>
  <w:rsids>
    <w:rsidRoot w:val="007F288F"/>
    <w:rsid w:val="00000FA0"/>
    <w:rsid w:val="00001442"/>
    <w:rsid w:val="000023BD"/>
    <w:rsid w:val="00006867"/>
    <w:rsid w:val="00006F62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5FE1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1B90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4EA5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378AA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977A1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4661E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32C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5396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6FAA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3817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07229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654F"/>
    <w:rsid w:val="00CA7C26"/>
    <w:rsid w:val="00CB0216"/>
    <w:rsid w:val="00CB14D5"/>
    <w:rsid w:val="00CB3748"/>
    <w:rsid w:val="00CB4AB2"/>
    <w:rsid w:val="00CB50B6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34BDB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576C5"/>
    <w:rsid w:val="00D600F2"/>
    <w:rsid w:val="00D607D8"/>
    <w:rsid w:val="00D65F23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15E7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06DA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262DF9-A854-4DC5-B2C9-9F6304905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4</cp:revision>
  <dcterms:created xsi:type="dcterms:W3CDTF">2021-09-15T02:16:00Z</dcterms:created>
  <dcterms:modified xsi:type="dcterms:W3CDTF">2021-09-15T02:35:00Z</dcterms:modified>
</cp:coreProperties>
</file>